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B5BA19" w14:textId="77777777" w:rsidR="00FC1BEF" w:rsidRDefault="00FC1BEF" w:rsidP="002F1A8F">
      <w:pPr>
        <w:bidi w:val="0"/>
        <w:jc w:val="center"/>
        <w:rPr>
          <w:rtl/>
        </w:rPr>
      </w:pPr>
    </w:p>
    <w:p w14:paraId="5FB11CD5" w14:textId="77777777" w:rsidR="00FC1BEF" w:rsidRDefault="00FC1BEF" w:rsidP="002F1A8F">
      <w:pPr>
        <w:bidi w:val="0"/>
        <w:jc w:val="center"/>
        <w:rPr>
          <w:rFonts w:asciiTheme="majorBidi" w:hAnsiTheme="majorBidi" w:cstheme="majorBidi"/>
          <w:b/>
          <w:bCs/>
          <w:sz w:val="32"/>
          <w:szCs w:val="32"/>
        </w:rPr>
      </w:pPr>
    </w:p>
    <w:p w14:paraId="28AC09B9" w14:textId="77777777" w:rsidR="00FC1BEF" w:rsidRDefault="00FC1BEF" w:rsidP="002F1A8F">
      <w:pPr>
        <w:bidi w:val="0"/>
        <w:jc w:val="center"/>
        <w:rPr>
          <w:rFonts w:asciiTheme="majorBidi" w:hAnsiTheme="majorBidi" w:cstheme="majorBidi"/>
          <w:b/>
          <w:bCs/>
          <w:sz w:val="32"/>
          <w:szCs w:val="32"/>
        </w:rPr>
      </w:pPr>
    </w:p>
    <w:tbl>
      <w:tblPr>
        <w:tblStyle w:val="TableGrid"/>
        <w:tblpPr w:leftFromText="180" w:rightFromText="180" w:vertAnchor="text" w:horzAnchor="margin" w:tblpXSpec="center" w:tblpY="-811"/>
        <w:tblW w:w="96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01"/>
        <w:gridCol w:w="3202"/>
        <w:gridCol w:w="3202"/>
      </w:tblGrid>
      <w:tr w:rsidR="007F522C" w14:paraId="25F69FAC" w14:textId="77777777" w:rsidTr="0064741D">
        <w:trPr>
          <w:trHeight w:val="1537"/>
        </w:trPr>
        <w:tc>
          <w:tcPr>
            <w:tcW w:w="3201" w:type="dxa"/>
          </w:tcPr>
          <w:p w14:paraId="06C98535" w14:textId="3226369B" w:rsidR="007F522C" w:rsidRDefault="006C24D0" w:rsidP="002F1A8F">
            <w:pPr>
              <w:bidi w:val="0"/>
              <w:jc w:val="center"/>
              <w:rPr>
                <w:rtl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7F0997C5" wp14:editId="349156BA">
                  <wp:simplePos x="0" y="0"/>
                  <wp:positionH relativeFrom="margin">
                    <wp:posOffset>378949</wp:posOffset>
                  </wp:positionH>
                  <wp:positionV relativeFrom="paragraph">
                    <wp:posOffset>131248</wp:posOffset>
                  </wp:positionV>
                  <wp:extent cx="1172845" cy="1172845"/>
                  <wp:effectExtent l="0" t="0" r="8255" b="8255"/>
                  <wp:wrapSquare wrapText="bothSides"/>
                  <wp:docPr id="2" name="Picture 2" descr="Char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Chart&#10;&#10;Description automatically generated with medium confidence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2845" cy="1172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202" w:type="dxa"/>
            <w:vAlign w:val="center"/>
          </w:tcPr>
          <w:p w14:paraId="7C07FAAC" w14:textId="77777777" w:rsidR="007F522C" w:rsidRPr="008C5951" w:rsidRDefault="007F522C" w:rsidP="002F1A8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rFonts w:asciiTheme="majorHAnsi" w:hAnsiTheme="majorHAnsi" w:cstheme="majorHAnsi"/>
                <w:b/>
                <w:bCs/>
                <w:sz w:val="20"/>
                <w:szCs w:val="20"/>
              </w:rPr>
            </w:pPr>
          </w:p>
          <w:p w14:paraId="59289012" w14:textId="77777777" w:rsidR="007F522C" w:rsidRPr="008C5951" w:rsidRDefault="007F522C" w:rsidP="002F1A8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Theme="majorHAnsi" w:hAnsiTheme="majorHAnsi" w:cstheme="majorHAnsi"/>
                <w:sz w:val="14"/>
                <w:szCs w:val="14"/>
              </w:rPr>
            </w:pPr>
            <w:r w:rsidRPr="008C5951">
              <w:rPr>
                <w:rStyle w:val="normaltextrun"/>
                <w:rFonts w:asciiTheme="majorHAnsi" w:hAnsiTheme="majorHAnsi" w:cstheme="majorHAnsi"/>
                <w:b/>
                <w:bCs/>
                <w:sz w:val="20"/>
                <w:szCs w:val="20"/>
              </w:rPr>
              <w:t>Kingdom of Saudi Arabia</w:t>
            </w:r>
          </w:p>
          <w:p w14:paraId="042BD87C" w14:textId="77777777" w:rsidR="007F522C" w:rsidRPr="008C5951" w:rsidRDefault="007F522C" w:rsidP="002F1A8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Theme="majorHAnsi" w:hAnsiTheme="majorHAnsi" w:cstheme="majorHAnsi"/>
                <w:sz w:val="14"/>
                <w:szCs w:val="14"/>
              </w:rPr>
            </w:pPr>
            <w:r w:rsidRPr="008C5951">
              <w:rPr>
                <w:rStyle w:val="normaltextrun"/>
                <w:rFonts w:asciiTheme="majorHAnsi" w:hAnsiTheme="majorHAnsi" w:cstheme="majorHAnsi"/>
                <w:b/>
                <w:bCs/>
                <w:sz w:val="20"/>
                <w:szCs w:val="20"/>
              </w:rPr>
              <w:t>Ministry of Higher Education</w:t>
            </w:r>
          </w:p>
          <w:p w14:paraId="211CCDA3" w14:textId="77777777" w:rsidR="007F522C" w:rsidRPr="008C5951" w:rsidRDefault="007F522C" w:rsidP="002F1A8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Theme="majorHAnsi" w:hAnsiTheme="majorHAnsi" w:cstheme="majorHAnsi"/>
                <w:sz w:val="14"/>
                <w:szCs w:val="14"/>
              </w:rPr>
            </w:pPr>
            <w:r w:rsidRPr="008C5951">
              <w:rPr>
                <w:rStyle w:val="normaltextrun"/>
                <w:rFonts w:asciiTheme="majorHAnsi" w:hAnsiTheme="majorHAnsi" w:cstheme="majorHAnsi"/>
                <w:b/>
                <w:bCs/>
                <w:sz w:val="20"/>
                <w:szCs w:val="20"/>
              </w:rPr>
              <w:t>King Faisal University</w:t>
            </w:r>
          </w:p>
          <w:p w14:paraId="6909AFB8" w14:textId="77777777" w:rsidR="007F522C" w:rsidRPr="008C5951" w:rsidRDefault="007F522C" w:rsidP="002F1A8F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Theme="majorHAnsi" w:hAnsiTheme="majorHAnsi" w:cstheme="majorHAnsi"/>
                <w:sz w:val="14"/>
                <w:szCs w:val="14"/>
              </w:rPr>
            </w:pPr>
            <w:r w:rsidRPr="008C5951">
              <w:rPr>
                <w:rStyle w:val="normaltextrun"/>
                <w:rFonts w:asciiTheme="majorHAnsi" w:hAnsiTheme="majorHAnsi" w:cstheme="majorHAnsi"/>
                <w:b/>
                <w:bCs/>
                <w:sz w:val="20"/>
                <w:szCs w:val="20"/>
              </w:rPr>
              <w:t>College of Computer Sciences</w:t>
            </w:r>
            <w:r>
              <w:rPr>
                <w:rStyle w:val="normaltextrun"/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&amp;</w:t>
            </w:r>
            <w:r w:rsidRPr="008C5951">
              <w:rPr>
                <w:rStyle w:val="normaltextrun"/>
                <w:rFonts w:asciiTheme="majorHAnsi" w:hAnsiTheme="majorHAnsi" w:cstheme="majorHAnsi"/>
                <w:b/>
                <w:bCs/>
                <w:sz w:val="20"/>
                <w:szCs w:val="20"/>
              </w:rPr>
              <w:t xml:space="preserve"> </w:t>
            </w:r>
            <w:r w:rsidRPr="008C5951">
              <w:rPr>
                <w:rStyle w:val="normaltextrun"/>
                <w:rFonts w:asciiTheme="majorHAnsi" w:hAnsiTheme="majorHAnsi" w:cstheme="majorHAnsi"/>
                <w:b/>
                <w:bCs/>
                <w:sz w:val="20"/>
                <w:szCs w:val="20"/>
                <w:rtl/>
              </w:rPr>
              <w:t xml:space="preserve">  </w:t>
            </w:r>
            <w:r w:rsidRPr="008C5951">
              <w:rPr>
                <w:rStyle w:val="normaltextrun"/>
                <w:rFonts w:asciiTheme="majorHAnsi" w:hAnsiTheme="majorHAnsi" w:cstheme="majorHAnsi"/>
                <w:b/>
                <w:bCs/>
                <w:sz w:val="20"/>
                <w:szCs w:val="20"/>
              </w:rPr>
              <w:t>Information Technology</w:t>
            </w:r>
          </w:p>
          <w:p w14:paraId="33A706F4" w14:textId="77777777" w:rsidR="007F522C" w:rsidRPr="008C5951" w:rsidRDefault="007F522C" w:rsidP="002F1A8F">
            <w:pPr>
              <w:bidi w:val="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202" w:type="dxa"/>
          </w:tcPr>
          <w:p w14:paraId="29C281B4" w14:textId="69F006E5" w:rsidR="007F522C" w:rsidRDefault="009F7879" w:rsidP="002F1A8F">
            <w:pPr>
              <w:bidi w:val="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1312" behindDoc="0" locked="0" layoutInCell="1" allowOverlap="1" wp14:anchorId="38455D87" wp14:editId="639C8BFF">
                  <wp:simplePos x="0" y="0"/>
                  <wp:positionH relativeFrom="margin">
                    <wp:posOffset>464038</wp:posOffset>
                  </wp:positionH>
                  <wp:positionV relativeFrom="paragraph">
                    <wp:posOffset>58144</wp:posOffset>
                  </wp:positionV>
                  <wp:extent cx="1131570" cy="1268730"/>
                  <wp:effectExtent l="0" t="0" r="0" b="7620"/>
                  <wp:wrapSquare wrapText="bothSides"/>
                  <wp:docPr id="1" name="Picture 1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ext&#10;&#10;Description automatically generated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3158"/>
                          <a:stretch/>
                        </pic:blipFill>
                        <pic:spPr bwMode="auto">
                          <a:xfrm>
                            <a:off x="0" y="0"/>
                            <a:ext cx="1131570" cy="12687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6AFDB8B9" w14:textId="77777777" w:rsidR="00FC1BEF" w:rsidRPr="00E03DEF" w:rsidRDefault="00FC1BEF" w:rsidP="002F1A8F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E03DEF">
        <w:rPr>
          <w:rFonts w:asciiTheme="majorBidi" w:hAnsiTheme="majorBidi" w:cstheme="majorBidi"/>
          <w:b/>
          <w:bCs/>
          <w:sz w:val="32"/>
          <w:szCs w:val="32"/>
        </w:rPr>
        <w:t>King Faisal University</w:t>
      </w:r>
    </w:p>
    <w:p w14:paraId="22A48C17" w14:textId="77777777" w:rsidR="00FC1BEF" w:rsidRPr="00E03DEF" w:rsidRDefault="00FC1BEF" w:rsidP="002F1A8F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E03DEF">
        <w:rPr>
          <w:rFonts w:asciiTheme="majorBidi" w:hAnsiTheme="majorBidi" w:cstheme="majorBidi"/>
          <w:b/>
          <w:bCs/>
          <w:sz w:val="32"/>
          <w:szCs w:val="32"/>
        </w:rPr>
        <w:t>Collage Of Computer Science &amp; Information Technology</w:t>
      </w:r>
    </w:p>
    <w:p w14:paraId="1D9F2400" w14:textId="77777777" w:rsidR="00FC1BEF" w:rsidRPr="00845254" w:rsidRDefault="00FC1BEF" w:rsidP="002F1A8F">
      <w:pPr>
        <w:bidi w:val="0"/>
        <w:spacing w:line="360" w:lineRule="auto"/>
        <w:jc w:val="center"/>
        <w:rPr>
          <w:sz w:val="32"/>
          <w:szCs w:val="32"/>
        </w:rPr>
      </w:pPr>
    </w:p>
    <w:p w14:paraId="27CA1634" w14:textId="77777777" w:rsidR="002604C0" w:rsidRDefault="002604C0" w:rsidP="002F1A8F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A</w:t>
      </w:r>
      <w:r w:rsidRPr="002604C0">
        <w:rPr>
          <w:rFonts w:asciiTheme="majorBidi" w:hAnsiTheme="majorBidi" w:cstheme="majorBidi"/>
          <w:b/>
          <w:bCs/>
          <w:sz w:val="32"/>
          <w:szCs w:val="32"/>
        </w:rPr>
        <w:t>dvance of software engineering</w:t>
      </w:r>
    </w:p>
    <w:p w14:paraId="348400CD" w14:textId="0536F10C" w:rsidR="00FC1BEF" w:rsidRPr="00E03DEF" w:rsidRDefault="00FC1BEF" w:rsidP="002F1A8F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Group</w:t>
      </w:r>
      <w:r w:rsidRPr="00E03DEF">
        <w:rPr>
          <w:rFonts w:asciiTheme="majorBidi" w:hAnsiTheme="majorBidi" w:cstheme="majorBidi"/>
          <w:b/>
          <w:bCs/>
          <w:sz w:val="32"/>
          <w:szCs w:val="32"/>
        </w:rPr>
        <w:t>:</w:t>
      </w:r>
      <w:r>
        <w:rPr>
          <w:rFonts w:asciiTheme="majorBidi" w:hAnsiTheme="majorBidi" w:cstheme="majorBidi"/>
          <w:b/>
          <w:bCs/>
          <w:sz w:val="32"/>
          <w:szCs w:val="32"/>
        </w:rPr>
        <w:t xml:space="preserve"> </w:t>
      </w:r>
      <w:r w:rsidR="002604C0">
        <w:rPr>
          <w:rFonts w:asciiTheme="majorBidi" w:hAnsiTheme="majorBidi" w:cstheme="majorBidi"/>
          <w:b/>
          <w:bCs/>
          <w:sz w:val="32"/>
          <w:szCs w:val="32"/>
        </w:rPr>
        <w:t>2</w:t>
      </w:r>
    </w:p>
    <w:p w14:paraId="53AA56A0" w14:textId="4E39A121" w:rsidR="002604C0" w:rsidRDefault="002604C0" w:rsidP="002F1A8F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2604C0">
        <w:rPr>
          <w:rFonts w:asciiTheme="majorBidi" w:hAnsiTheme="majorBidi" w:cstheme="majorBidi"/>
          <w:b/>
          <w:bCs/>
          <w:sz w:val="32"/>
          <w:szCs w:val="32"/>
        </w:rPr>
        <w:t>ASE project Report</w:t>
      </w:r>
    </w:p>
    <w:p w14:paraId="20095D94" w14:textId="2A3B0631" w:rsidR="00FC1BEF" w:rsidRDefault="00FC1BEF" w:rsidP="002F1A8F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E03DEF">
        <w:rPr>
          <w:rFonts w:asciiTheme="majorBidi" w:hAnsiTheme="majorBidi" w:cstheme="majorBidi"/>
          <w:b/>
          <w:bCs/>
          <w:sz w:val="32"/>
          <w:szCs w:val="32"/>
        </w:rPr>
        <w:t>title:</w:t>
      </w:r>
    </w:p>
    <w:p w14:paraId="216BD4ED" w14:textId="77BE311D" w:rsidR="009F7879" w:rsidRDefault="00FC1BEF" w:rsidP="002F1A8F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3650AA">
        <w:rPr>
          <w:rFonts w:asciiTheme="majorBidi" w:hAnsiTheme="majorBidi" w:cstheme="majorBidi"/>
          <w:b/>
          <w:bCs/>
          <w:sz w:val="32"/>
          <w:szCs w:val="32"/>
        </w:rPr>
        <w:t>[</w:t>
      </w:r>
      <w:r w:rsidR="002604C0" w:rsidRPr="002604C0">
        <w:rPr>
          <w:rFonts w:asciiTheme="majorBidi" w:hAnsiTheme="majorBidi" w:cstheme="majorBidi"/>
          <w:b/>
          <w:bCs/>
          <w:sz w:val="32"/>
          <w:szCs w:val="32"/>
        </w:rPr>
        <w:t>inventory system</w:t>
      </w:r>
      <w:r w:rsidRPr="003650AA">
        <w:rPr>
          <w:rFonts w:asciiTheme="majorBidi" w:hAnsiTheme="majorBidi" w:cstheme="majorBidi"/>
          <w:b/>
          <w:bCs/>
          <w:sz w:val="32"/>
          <w:szCs w:val="32"/>
        </w:rPr>
        <w:t>]</w:t>
      </w:r>
    </w:p>
    <w:p w14:paraId="7F9D84E7" w14:textId="6C5C2D5D" w:rsidR="002604C0" w:rsidRPr="002604C0" w:rsidRDefault="002604C0" w:rsidP="002F1A8F">
      <w:pPr>
        <w:bidi w:val="0"/>
        <w:spacing w:line="360" w:lineRule="auto"/>
        <w:jc w:val="center"/>
        <w:rPr>
          <w:rFonts w:asciiTheme="majorBidi" w:hAnsiTheme="majorBidi" w:cstheme="majorBidi"/>
          <w:b/>
          <w:bCs/>
          <w:sz w:val="40"/>
          <w:szCs w:val="40"/>
        </w:rPr>
      </w:pPr>
      <w:r>
        <w:rPr>
          <w:b/>
          <w:bCs/>
          <w:sz w:val="32"/>
          <w:szCs w:val="28"/>
        </w:rPr>
        <w:t>Instructor:</w:t>
      </w:r>
      <w:r>
        <w:rPr>
          <w:sz w:val="32"/>
          <w:szCs w:val="28"/>
        </w:rPr>
        <w:t xml:space="preserve"> </w:t>
      </w:r>
      <w:r w:rsidRPr="002604C0">
        <w:rPr>
          <w:sz w:val="40"/>
          <w:szCs w:val="40"/>
        </w:rPr>
        <w:t>Dr. Majed Al Saeed</w:t>
      </w:r>
    </w:p>
    <w:tbl>
      <w:tblPr>
        <w:tblStyle w:val="GridTable3-Accent3"/>
        <w:tblpPr w:leftFromText="180" w:rightFromText="180" w:vertAnchor="page" w:horzAnchor="margin" w:tblpXSpec="center" w:tblpY="12814"/>
        <w:tblW w:w="0" w:type="auto"/>
        <w:tblBorders>
          <w:top w:val="dotted" w:sz="6" w:space="0" w:color="auto"/>
          <w:left w:val="dotted" w:sz="6" w:space="0" w:color="auto"/>
          <w:bottom w:val="dotted" w:sz="6" w:space="0" w:color="auto"/>
          <w:right w:val="dotted" w:sz="6" w:space="0" w:color="auto"/>
          <w:insideH w:val="dotted" w:sz="6" w:space="0" w:color="auto"/>
          <w:insideV w:val="dotted" w:sz="6" w:space="0" w:color="auto"/>
        </w:tblBorders>
        <w:tblLook w:val="04A0" w:firstRow="1" w:lastRow="0" w:firstColumn="1" w:lastColumn="0" w:noHBand="0" w:noVBand="1"/>
      </w:tblPr>
      <w:tblGrid>
        <w:gridCol w:w="2963"/>
        <w:gridCol w:w="1715"/>
      </w:tblGrid>
      <w:tr w:rsidR="00CE4F95" w14:paraId="007FC374" w14:textId="126F636B" w:rsidTr="00CE4F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9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963" w:type="dxa"/>
          </w:tcPr>
          <w:p w14:paraId="40D43F19" w14:textId="77777777" w:rsidR="00CE4F95" w:rsidRPr="001066D7" w:rsidRDefault="00CE4F95" w:rsidP="002F1A8F">
            <w:pPr>
              <w:bidi w:val="0"/>
              <w:jc w:val="center"/>
              <w:rPr>
                <w:rFonts w:ascii="Bell MT" w:hAnsi="Bell MT"/>
                <w:i w:val="0"/>
                <w:iCs w:val="0"/>
                <w:u w:val="single"/>
              </w:rPr>
            </w:pPr>
            <w:r w:rsidRPr="001066D7">
              <w:rPr>
                <w:rFonts w:ascii="Bell MT" w:hAnsi="Bell MT"/>
                <w:i w:val="0"/>
                <w:iCs w:val="0"/>
                <w:u w:val="single"/>
              </w:rPr>
              <w:t>Group Members</w:t>
            </w:r>
          </w:p>
        </w:tc>
        <w:tc>
          <w:tcPr>
            <w:tcW w:w="1715" w:type="dxa"/>
          </w:tcPr>
          <w:p w14:paraId="29857900" w14:textId="77777777" w:rsidR="00CE4F95" w:rsidRPr="001066D7" w:rsidRDefault="00CE4F95" w:rsidP="002F1A8F">
            <w:pPr>
              <w:bidi w:val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ell MT" w:hAnsi="Bell MT"/>
                <w:u w:val="single"/>
              </w:rPr>
            </w:pPr>
            <w:r w:rsidRPr="001066D7">
              <w:rPr>
                <w:rFonts w:ascii="Bell MT" w:hAnsi="Bell MT"/>
                <w:u w:val="single"/>
              </w:rPr>
              <w:t>ID</w:t>
            </w:r>
          </w:p>
        </w:tc>
      </w:tr>
      <w:tr w:rsidR="00CE4F95" w14:paraId="4C29AA71" w14:textId="30889708" w:rsidTr="00CE4F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3" w:type="dxa"/>
          </w:tcPr>
          <w:p w14:paraId="4079F36F" w14:textId="3CDF47F7" w:rsidR="00CE4F95" w:rsidRDefault="002604C0" w:rsidP="002F1A8F">
            <w:pPr>
              <w:bidi w:val="0"/>
              <w:jc w:val="center"/>
            </w:pPr>
            <w:r w:rsidRPr="002604C0">
              <w:t>Ahmed Al-Shamshir</w:t>
            </w:r>
          </w:p>
        </w:tc>
        <w:tc>
          <w:tcPr>
            <w:tcW w:w="1715" w:type="dxa"/>
          </w:tcPr>
          <w:p w14:paraId="217CCF4E" w14:textId="1E8F0BDE" w:rsidR="00CE4F95" w:rsidRDefault="002604C0" w:rsidP="002F1A8F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</w:rPr>
            </w:pPr>
            <w:r w:rsidRPr="002604C0">
              <w:t>220019211</w:t>
            </w:r>
          </w:p>
        </w:tc>
      </w:tr>
      <w:tr w:rsidR="002604C0" w14:paraId="16875351" w14:textId="77777777" w:rsidTr="00CE4F95">
        <w:trPr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3" w:type="dxa"/>
          </w:tcPr>
          <w:p w14:paraId="664E291B" w14:textId="638EBD36" w:rsidR="002604C0" w:rsidRDefault="002604C0" w:rsidP="002F1A8F">
            <w:pPr>
              <w:bidi w:val="0"/>
              <w:jc w:val="center"/>
              <w:rPr>
                <w:rtl/>
              </w:rPr>
            </w:pPr>
            <w:r w:rsidRPr="002604C0">
              <w:t>Hassan Al-Hajji</w:t>
            </w:r>
          </w:p>
        </w:tc>
        <w:tc>
          <w:tcPr>
            <w:tcW w:w="1715" w:type="dxa"/>
          </w:tcPr>
          <w:p w14:paraId="5F8BF01C" w14:textId="3911CBA1" w:rsidR="002604C0" w:rsidRDefault="002604C0" w:rsidP="002F1A8F">
            <w:pPr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604C0">
              <w:t>219028520</w:t>
            </w:r>
          </w:p>
        </w:tc>
      </w:tr>
      <w:tr w:rsidR="002604C0" w14:paraId="2C828492" w14:textId="77777777" w:rsidTr="00CE4F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3" w:type="dxa"/>
          </w:tcPr>
          <w:p w14:paraId="13FC1275" w14:textId="4BE0D672" w:rsidR="002604C0" w:rsidRDefault="002604C0" w:rsidP="002F1A8F">
            <w:pPr>
              <w:bidi w:val="0"/>
              <w:jc w:val="center"/>
            </w:pPr>
            <w:r>
              <w:t>Ahmed Saleh Al-Fares</w:t>
            </w:r>
          </w:p>
        </w:tc>
        <w:tc>
          <w:tcPr>
            <w:tcW w:w="1715" w:type="dxa"/>
          </w:tcPr>
          <w:p w14:paraId="485CD5CA" w14:textId="20967F0A" w:rsidR="002604C0" w:rsidRDefault="002604C0" w:rsidP="002F1A8F">
            <w:pPr>
              <w:bidi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04C0">
              <w:t>220030125</w:t>
            </w:r>
          </w:p>
        </w:tc>
      </w:tr>
      <w:tr w:rsidR="002604C0" w14:paraId="6F3FAE58" w14:textId="77777777" w:rsidTr="00CE4F95">
        <w:trPr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63" w:type="dxa"/>
          </w:tcPr>
          <w:p w14:paraId="432B7079" w14:textId="082D707F" w:rsidR="002604C0" w:rsidRDefault="002604C0" w:rsidP="002F1A8F">
            <w:pPr>
              <w:bidi w:val="0"/>
              <w:jc w:val="center"/>
            </w:pPr>
            <w:r>
              <w:t>Ali Hussain Ali Alqattan</w:t>
            </w:r>
          </w:p>
        </w:tc>
        <w:tc>
          <w:tcPr>
            <w:tcW w:w="1715" w:type="dxa"/>
          </w:tcPr>
          <w:p w14:paraId="7486B7A2" w14:textId="356941AB" w:rsidR="002604C0" w:rsidRDefault="002604C0" w:rsidP="002F1A8F">
            <w:pPr>
              <w:tabs>
                <w:tab w:val="left" w:pos="276"/>
              </w:tabs>
              <w:bidi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9022038</w:t>
            </w:r>
          </w:p>
        </w:tc>
      </w:tr>
    </w:tbl>
    <w:p w14:paraId="1200BEBA" w14:textId="219FD687" w:rsidR="00E23C67" w:rsidRDefault="00E23C67" w:rsidP="002F1A8F">
      <w:pPr>
        <w:pStyle w:val="Heading1"/>
        <w:bidi w:val="0"/>
        <w:jc w:val="center"/>
      </w:pPr>
    </w:p>
    <w:p w14:paraId="6C6C4A87" w14:textId="77777777" w:rsidR="002604C0" w:rsidRDefault="002604C0" w:rsidP="002F1A8F">
      <w:pPr>
        <w:bidi w:val="0"/>
        <w:jc w:val="center"/>
      </w:pPr>
    </w:p>
    <w:p w14:paraId="2B9ECD93" w14:textId="77777777" w:rsidR="002604C0" w:rsidRDefault="002604C0" w:rsidP="002F1A8F">
      <w:pPr>
        <w:bidi w:val="0"/>
        <w:jc w:val="center"/>
      </w:pPr>
    </w:p>
    <w:p w14:paraId="0FD1A082" w14:textId="77777777" w:rsidR="002604C0" w:rsidRDefault="002604C0" w:rsidP="002F1A8F">
      <w:pPr>
        <w:bidi w:val="0"/>
        <w:jc w:val="center"/>
      </w:pPr>
    </w:p>
    <w:p w14:paraId="4A188FEF" w14:textId="77777777" w:rsidR="002604C0" w:rsidRDefault="002604C0" w:rsidP="002F1A8F">
      <w:pPr>
        <w:bidi w:val="0"/>
        <w:jc w:val="center"/>
      </w:pPr>
    </w:p>
    <w:p w14:paraId="36E53DAB" w14:textId="77777777" w:rsidR="002604C0" w:rsidRDefault="002604C0" w:rsidP="002F1A8F">
      <w:pPr>
        <w:bidi w:val="0"/>
        <w:jc w:val="center"/>
      </w:pPr>
    </w:p>
    <w:p w14:paraId="09A0439C" w14:textId="77777777" w:rsidR="002604C0" w:rsidRDefault="002604C0" w:rsidP="002F1A8F">
      <w:pPr>
        <w:bidi w:val="0"/>
        <w:jc w:val="center"/>
      </w:pPr>
    </w:p>
    <w:p w14:paraId="092E52D5" w14:textId="77777777" w:rsidR="002F1A8F" w:rsidRPr="00074A96" w:rsidRDefault="002F1A8F" w:rsidP="002F1A8F">
      <w:pPr>
        <w:pStyle w:val="ListParagraph"/>
        <w:numPr>
          <w:ilvl w:val="0"/>
          <w:numId w:val="7"/>
        </w:numPr>
        <w:bidi w:val="0"/>
        <w:rPr>
          <w:rFonts w:asciiTheme="majorBidi" w:hAnsiTheme="majorBidi" w:cstheme="majorBidi"/>
          <w:sz w:val="48"/>
          <w:szCs w:val="48"/>
        </w:rPr>
      </w:pPr>
      <w:r w:rsidRPr="00074A96">
        <w:rPr>
          <w:rFonts w:asciiTheme="majorBidi" w:hAnsiTheme="majorBidi" w:cstheme="majorBidi"/>
          <w:sz w:val="48"/>
          <w:szCs w:val="48"/>
        </w:rPr>
        <w:lastRenderedPageBreak/>
        <w:t>Introduction</w:t>
      </w:r>
    </w:p>
    <w:p w14:paraId="512C7D16" w14:textId="494A9B6E" w:rsidR="002F1A8F" w:rsidRDefault="002F1A8F" w:rsidP="002F1A8F">
      <w:pPr>
        <w:bidi w:val="0"/>
        <w:ind w:left="720"/>
        <w:rPr>
          <w:rFonts w:asciiTheme="majorBidi" w:hAnsiTheme="majorBidi" w:cstheme="majorBidi"/>
          <w:sz w:val="28"/>
          <w:szCs w:val="28"/>
        </w:rPr>
      </w:pPr>
      <w:r w:rsidRPr="00F8550F">
        <w:rPr>
          <w:rFonts w:asciiTheme="majorBidi" w:hAnsiTheme="majorBidi" w:cstheme="majorBidi"/>
          <w:sz w:val="28"/>
          <w:szCs w:val="28"/>
        </w:rPr>
        <w:t>This program helps in organizing the inventory of an electronic device          store for three categories of products, which are smart phones, computers, and smart TVs, with the ability to put a description, picture, quantity, and price of the product. In addition to edit the product data and deleting the product completely, with the ability to search the existing products by its name or category.</w:t>
      </w:r>
    </w:p>
    <w:p w14:paraId="740441D8" w14:textId="77777777" w:rsidR="005C4DE2" w:rsidRDefault="005C4DE2" w:rsidP="005C4DE2">
      <w:pPr>
        <w:bidi w:val="0"/>
        <w:ind w:left="720"/>
        <w:rPr>
          <w:rFonts w:asciiTheme="majorBidi" w:hAnsiTheme="majorBidi" w:cstheme="majorBidi"/>
          <w:sz w:val="28"/>
          <w:szCs w:val="28"/>
        </w:rPr>
      </w:pPr>
    </w:p>
    <w:p w14:paraId="53FA64D6" w14:textId="77777777" w:rsidR="005C4DE2" w:rsidRPr="00F8550F" w:rsidRDefault="005C4DE2" w:rsidP="005C4DE2">
      <w:pPr>
        <w:bidi w:val="0"/>
        <w:ind w:left="720"/>
        <w:rPr>
          <w:rFonts w:asciiTheme="majorBidi" w:hAnsiTheme="majorBidi" w:cstheme="majorBidi"/>
          <w:sz w:val="28"/>
          <w:szCs w:val="28"/>
        </w:rPr>
      </w:pPr>
    </w:p>
    <w:p w14:paraId="4C45D6BA" w14:textId="483ECC11" w:rsidR="002F1A8F" w:rsidRDefault="00F8550F" w:rsidP="002F1A8F">
      <w:pPr>
        <w:pStyle w:val="ListParagraph"/>
        <w:numPr>
          <w:ilvl w:val="0"/>
          <w:numId w:val="7"/>
        </w:numPr>
        <w:bidi w:val="0"/>
        <w:rPr>
          <w:rFonts w:asciiTheme="majorBidi" w:hAnsiTheme="majorBidi" w:cstheme="majorBidi"/>
          <w:sz w:val="48"/>
          <w:szCs w:val="48"/>
        </w:rPr>
      </w:pPr>
      <w:r w:rsidRPr="00F8550F">
        <w:rPr>
          <w:rFonts w:asciiTheme="majorBidi" w:hAnsiTheme="majorBidi" w:cstheme="majorBidi"/>
          <w:sz w:val="48"/>
          <w:szCs w:val="48"/>
        </w:rPr>
        <w:t>User requirement definition</w:t>
      </w:r>
    </w:p>
    <w:p w14:paraId="1753A8FF" w14:textId="441E3820" w:rsidR="00F8550F" w:rsidRPr="00F8550F" w:rsidRDefault="00F8550F" w:rsidP="00F8550F">
      <w:pPr>
        <w:pStyle w:val="ListParagraph"/>
        <w:bidi w:val="0"/>
        <w:jc w:val="both"/>
        <w:rPr>
          <w:rFonts w:asciiTheme="majorBidi" w:hAnsiTheme="majorBidi" w:cstheme="majorBidi"/>
          <w:sz w:val="28"/>
          <w:szCs w:val="28"/>
        </w:rPr>
      </w:pPr>
      <w:r w:rsidRPr="00F8550F">
        <w:rPr>
          <w:rFonts w:asciiTheme="majorBidi" w:hAnsiTheme="majorBidi" w:cstheme="majorBidi"/>
          <w:sz w:val="28"/>
          <w:szCs w:val="28"/>
        </w:rPr>
        <w:t xml:space="preserve"> 1. Inventory management software must be able to add or delete products.</w:t>
      </w:r>
    </w:p>
    <w:p w14:paraId="7F86FF85" w14:textId="5219D571" w:rsidR="00F8550F" w:rsidRPr="00F8550F" w:rsidRDefault="00F8550F" w:rsidP="00F8550F">
      <w:pPr>
        <w:pStyle w:val="ListParagraph"/>
        <w:bidi w:val="0"/>
        <w:jc w:val="both"/>
        <w:rPr>
          <w:rFonts w:asciiTheme="majorBidi" w:hAnsiTheme="majorBidi" w:cstheme="majorBidi"/>
          <w:sz w:val="28"/>
          <w:szCs w:val="28"/>
        </w:rPr>
      </w:pPr>
      <w:r w:rsidRPr="00F8550F">
        <w:rPr>
          <w:rFonts w:asciiTheme="majorBidi" w:hAnsiTheme="majorBidi" w:cstheme="majorBidi"/>
          <w:sz w:val="28"/>
          <w:szCs w:val="28"/>
        </w:rPr>
        <w:t xml:space="preserve"> 2. The system allows the user to select the product type in three categories.</w:t>
      </w:r>
    </w:p>
    <w:p w14:paraId="79059D0E" w14:textId="06F72382" w:rsidR="00F8550F" w:rsidRPr="00F8550F" w:rsidRDefault="00F8550F" w:rsidP="00F8550F">
      <w:pPr>
        <w:pStyle w:val="ListParagraph"/>
        <w:bidi w:val="0"/>
        <w:jc w:val="both"/>
        <w:rPr>
          <w:rFonts w:asciiTheme="majorBidi" w:hAnsiTheme="majorBidi" w:cstheme="majorBidi"/>
          <w:sz w:val="28"/>
          <w:szCs w:val="28"/>
        </w:rPr>
      </w:pPr>
      <w:r w:rsidRPr="00F8550F">
        <w:rPr>
          <w:rFonts w:asciiTheme="majorBidi" w:hAnsiTheme="majorBidi" w:cstheme="majorBidi"/>
          <w:sz w:val="28"/>
          <w:szCs w:val="28"/>
        </w:rPr>
        <w:t xml:space="preserve"> 3. The system must have the ability to search the products available in it.</w:t>
      </w:r>
    </w:p>
    <w:p w14:paraId="67671925" w14:textId="0F889CE1" w:rsidR="00F8550F" w:rsidRPr="00F8550F" w:rsidRDefault="00F8550F" w:rsidP="00F8550F">
      <w:pPr>
        <w:pStyle w:val="ListParagraph"/>
        <w:bidi w:val="0"/>
        <w:jc w:val="both"/>
        <w:rPr>
          <w:rFonts w:asciiTheme="majorBidi" w:hAnsiTheme="majorBidi" w:cstheme="majorBidi"/>
          <w:sz w:val="28"/>
          <w:szCs w:val="28"/>
        </w:rPr>
      </w:pPr>
      <w:r w:rsidRPr="00F8550F">
        <w:rPr>
          <w:rFonts w:asciiTheme="majorBidi" w:hAnsiTheme="majorBidi" w:cstheme="majorBidi"/>
          <w:sz w:val="28"/>
          <w:szCs w:val="28"/>
        </w:rPr>
        <w:t xml:space="preserve"> 4. The system displays the available products with their quantity and price.</w:t>
      </w:r>
    </w:p>
    <w:p w14:paraId="793C9267" w14:textId="565C08ED" w:rsidR="00F8550F" w:rsidRDefault="00F8550F" w:rsidP="00F8550F">
      <w:pPr>
        <w:pStyle w:val="ListParagraph"/>
        <w:bidi w:val="0"/>
        <w:jc w:val="both"/>
        <w:rPr>
          <w:rFonts w:asciiTheme="majorBidi" w:hAnsiTheme="majorBidi" w:cstheme="majorBidi"/>
          <w:sz w:val="28"/>
          <w:szCs w:val="28"/>
        </w:rPr>
      </w:pPr>
      <w:r w:rsidRPr="00F8550F">
        <w:rPr>
          <w:rFonts w:asciiTheme="majorBidi" w:hAnsiTheme="majorBidi" w:cstheme="majorBidi"/>
          <w:sz w:val="28"/>
          <w:szCs w:val="28"/>
        </w:rPr>
        <w:t xml:space="preserve"> 5. The system allows adding a picture of the product.</w:t>
      </w:r>
    </w:p>
    <w:p w14:paraId="0E8094C2" w14:textId="77777777" w:rsidR="005C4DE2" w:rsidRDefault="005C4DE2" w:rsidP="005C4DE2">
      <w:pPr>
        <w:pStyle w:val="ListParagraph"/>
        <w:bidi w:val="0"/>
        <w:jc w:val="both"/>
        <w:rPr>
          <w:rFonts w:asciiTheme="majorBidi" w:hAnsiTheme="majorBidi" w:cstheme="majorBidi"/>
          <w:sz w:val="28"/>
          <w:szCs w:val="28"/>
        </w:rPr>
      </w:pPr>
    </w:p>
    <w:p w14:paraId="6AC570F0" w14:textId="77777777" w:rsidR="005C4DE2" w:rsidRPr="00F8550F" w:rsidRDefault="005C4DE2" w:rsidP="005C4DE2">
      <w:pPr>
        <w:pStyle w:val="ListParagraph"/>
        <w:bidi w:val="0"/>
        <w:jc w:val="both"/>
        <w:rPr>
          <w:rFonts w:asciiTheme="majorBidi" w:hAnsiTheme="majorBidi" w:cstheme="majorBidi"/>
          <w:sz w:val="28"/>
          <w:szCs w:val="28"/>
        </w:rPr>
      </w:pPr>
    </w:p>
    <w:p w14:paraId="1FBCBFE1" w14:textId="77777777" w:rsidR="00F8550F" w:rsidRPr="00F8550F" w:rsidRDefault="00F8550F" w:rsidP="00F8550F">
      <w:pPr>
        <w:bidi w:val="0"/>
        <w:rPr>
          <w:rFonts w:asciiTheme="majorBidi" w:hAnsiTheme="majorBidi" w:cstheme="majorBidi"/>
          <w:sz w:val="28"/>
          <w:szCs w:val="28"/>
        </w:rPr>
      </w:pPr>
    </w:p>
    <w:p w14:paraId="5E30E6F6" w14:textId="77777777" w:rsidR="00F8550F" w:rsidRDefault="00F8550F" w:rsidP="002F1A8F">
      <w:pPr>
        <w:pStyle w:val="ListParagraph"/>
        <w:numPr>
          <w:ilvl w:val="0"/>
          <w:numId w:val="7"/>
        </w:numPr>
        <w:bidi w:val="0"/>
        <w:rPr>
          <w:rFonts w:asciiTheme="majorBidi" w:hAnsiTheme="majorBidi" w:cstheme="majorBidi"/>
          <w:sz w:val="48"/>
          <w:szCs w:val="48"/>
        </w:rPr>
      </w:pPr>
      <w:r w:rsidRPr="00F8550F">
        <w:rPr>
          <w:rFonts w:asciiTheme="majorBidi" w:hAnsiTheme="majorBidi" w:cstheme="majorBidi"/>
          <w:sz w:val="48"/>
          <w:szCs w:val="48"/>
        </w:rPr>
        <w:t>System Requirements Specifications</w:t>
      </w:r>
    </w:p>
    <w:p w14:paraId="6DC791C3" w14:textId="77777777" w:rsidR="005C4DE2" w:rsidRPr="00A75C67" w:rsidRDefault="005C4DE2" w:rsidP="005C4DE2">
      <w:pPr>
        <w:pStyle w:val="ListParagraph"/>
        <w:bidi w:val="0"/>
        <w:ind w:left="360"/>
        <w:rPr>
          <w:rFonts w:asciiTheme="majorBidi" w:hAnsiTheme="majorBidi" w:cstheme="majorBidi"/>
          <w:sz w:val="28"/>
          <w:szCs w:val="28"/>
        </w:rPr>
      </w:pPr>
      <w:r w:rsidRPr="00A75C67">
        <w:rPr>
          <w:rFonts w:asciiTheme="majorBidi" w:hAnsiTheme="majorBidi" w:cstheme="majorBidi"/>
          <w:sz w:val="28"/>
          <w:szCs w:val="28"/>
        </w:rPr>
        <w:t>1 The system should notify if the inventory is empty.</w:t>
      </w:r>
    </w:p>
    <w:p w14:paraId="1C2FDA6E" w14:textId="77777777" w:rsidR="005C4DE2" w:rsidRPr="00A75C67" w:rsidRDefault="005C4DE2" w:rsidP="005C4DE2">
      <w:pPr>
        <w:pStyle w:val="ListParagraph"/>
        <w:bidi w:val="0"/>
        <w:ind w:left="360"/>
        <w:rPr>
          <w:rFonts w:asciiTheme="majorBidi" w:hAnsiTheme="majorBidi" w:cstheme="majorBidi"/>
          <w:sz w:val="28"/>
          <w:szCs w:val="28"/>
        </w:rPr>
      </w:pPr>
      <w:r w:rsidRPr="00A75C67">
        <w:rPr>
          <w:rFonts w:asciiTheme="majorBidi" w:hAnsiTheme="majorBidi" w:cstheme="majorBidi"/>
          <w:sz w:val="28"/>
          <w:szCs w:val="28"/>
        </w:rPr>
        <w:t>2 - The user is notified of the success of saving the product in the data base.</w:t>
      </w:r>
    </w:p>
    <w:p w14:paraId="72DB79B6" w14:textId="77777777" w:rsidR="005C4DE2" w:rsidRPr="00A75C67" w:rsidRDefault="005C4DE2" w:rsidP="005C4DE2">
      <w:pPr>
        <w:pStyle w:val="ListParagraph"/>
        <w:bidi w:val="0"/>
        <w:ind w:left="360"/>
        <w:rPr>
          <w:rFonts w:asciiTheme="majorBidi" w:hAnsiTheme="majorBidi" w:cstheme="majorBidi"/>
          <w:sz w:val="28"/>
          <w:szCs w:val="28"/>
        </w:rPr>
      </w:pPr>
      <w:r w:rsidRPr="00A75C67">
        <w:rPr>
          <w:rFonts w:asciiTheme="majorBidi" w:hAnsiTheme="majorBidi" w:cstheme="majorBidi"/>
          <w:sz w:val="28"/>
          <w:szCs w:val="28"/>
        </w:rPr>
        <w:t>3 - After adding the items, they can be searched.</w:t>
      </w:r>
    </w:p>
    <w:p w14:paraId="68D92D75" w14:textId="77777777" w:rsidR="005C4DE2" w:rsidRPr="00A75C67" w:rsidRDefault="005C4DE2" w:rsidP="005C4DE2">
      <w:pPr>
        <w:pStyle w:val="ListParagraph"/>
        <w:bidi w:val="0"/>
        <w:ind w:left="360"/>
        <w:rPr>
          <w:rFonts w:asciiTheme="majorBidi" w:hAnsiTheme="majorBidi" w:cstheme="majorBidi"/>
          <w:sz w:val="28"/>
          <w:szCs w:val="28"/>
        </w:rPr>
      </w:pPr>
      <w:r w:rsidRPr="00A75C67">
        <w:rPr>
          <w:rFonts w:asciiTheme="majorBidi" w:hAnsiTheme="majorBidi" w:cstheme="majorBidi"/>
          <w:sz w:val="28"/>
          <w:szCs w:val="28"/>
        </w:rPr>
        <w:t>4 - The program must be able to delete the item.</w:t>
      </w:r>
    </w:p>
    <w:p w14:paraId="6EB1C289" w14:textId="77777777" w:rsidR="005C4DE2" w:rsidRPr="00074A96" w:rsidRDefault="005C4DE2" w:rsidP="005C4DE2">
      <w:pPr>
        <w:pStyle w:val="ListParagraph"/>
        <w:bidi w:val="0"/>
        <w:ind w:left="360"/>
        <w:rPr>
          <w:rFonts w:asciiTheme="majorBidi" w:hAnsiTheme="majorBidi" w:cstheme="majorBidi"/>
          <w:sz w:val="28"/>
          <w:szCs w:val="28"/>
        </w:rPr>
      </w:pPr>
      <w:r w:rsidRPr="00A75C67">
        <w:rPr>
          <w:rFonts w:asciiTheme="majorBidi" w:hAnsiTheme="majorBidi" w:cstheme="majorBidi"/>
          <w:sz w:val="28"/>
          <w:szCs w:val="28"/>
        </w:rPr>
        <w:t>5 - The system must be able to accept the modification in the item information.</w:t>
      </w:r>
    </w:p>
    <w:p w14:paraId="0A3D53E1" w14:textId="77777777" w:rsidR="005C4DE2" w:rsidRDefault="005C4DE2" w:rsidP="005C4DE2">
      <w:pPr>
        <w:pStyle w:val="ListParagraph"/>
        <w:bidi w:val="0"/>
        <w:ind w:left="360"/>
        <w:rPr>
          <w:rFonts w:asciiTheme="majorBidi" w:hAnsiTheme="majorBidi" w:cstheme="majorBidi"/>
          <w:sz w:val="48"/>
          <w:szCs w:val="48"/>
        </w:rPr>
      </w:pPr>
    </w:p>
    <w:p w14:paraId="06558A5C" w14:textId="77777777" w:rsidR="00F8550F" w:rsidRDefault="00F8550F" w:rsidP="00F8550F">
      <w:pPr>
        <w:bidi w:val="0"/>
        <w:rPr>
          <w:rFonts w:asciiTheme="majorBidi" w:hAnsiTheme="majorBidi" w:cstheme="majorBidi"/>
          <w:sz w:val="48"/>
          <w:szCs w:val="48"/>
        </w:rPr>
      </w:pPr>
    </w:p>
    <w:p w14:paraId="672E0D75" w14:textId="77777777" w:rsidR="005C4DE2" w:rsidRDefault="005C4DE2" w:rsidP="005C4DE2">
      <w:pPr>
        <w:bidi w:val="0"/>
        <w:rPr>
          <w:rFonts w:asciiTheme="majorBidi" w:hAnsiTheme="majorBidi" w:cstheme="majorBidi"/>
          <w:sz w:val="48"/>
          <w:szCs w:val="48"/>
        </w:rPr>
      </w:pPr>
    </w:p>
    <w:p w14:paraId="4D73750C" w14:textId="77777777" w:rsidR="005C4DE2" w:rsidRPr="00F8550F" w:rsidRDefault="005C4DE2" w:rsidP="005C4DE2">
      <w:pPr>
        <w:bidi w:val="0"/>
        <w:rPr>
          <w:rFonts w:asciiTheme="majorBidi" w:hAnsiTheme="majorBidi" w:cstheme="majorBidi"/>
          <w:sz w:val="48"/>
          <w:szCs w:val="48"/>
        </w:rPr>
      </w:pPr>
    </w:p>
    <w:p w14:paraId="26008546" w14:textId="0D5BD5E7" w:rsidR="00F8550F" w:rsidRDefault="00F8550F" w:rsidP="00F8550F">
      <w:pPr>
        <w:pStyle w:val="ListParagraph"/>
        <w:numPr>
          <w:ilvl w:val="0"/>
          <w:numId w:val="7"/>
        </w:numPr>
        <w:bidi w:val="0"/>
        <w:rPr>
          <w:rFonts w:asciiTheme="majorBidi" w:hAnsiTheme="majorBidi" w:cstheme="majorBidi"/>
          <w:sz w:val="48"/>
          <w:szCs w:val="48"/>
        </w:rPr>
      </w:pPr>
      <w:r w:rsidRPr="00F8550F">
        <w:rPr>
          <w:rFonts w:asciiTheme="majorBidi" w:hAnsiTheme="majorBidi" w:cstheme="majorBidi"/>
          <w:sz w:val="48"/>
          <w:szCs w:val="48"/>
        </w:rPr>
        <w:lastRenderedPageBreak/>
        <w:t>Use Case Diagram</w:t>
      </w:r>
    </w:p>
    <w:p w14:paraId="46416CCA" w14:textId="1A76D114" w:rsidR="005C4DE2" w:rsidRPr="005C4DE2" w:rsidRDefault="005C4DE2" w:rsidP="005C4DE2">
      <w:pPr>
        <w:bidi w:val="0"/>
        <w:rPr>
          <w:rFonts w:asciiTheme="majorBidi" w:hAnsiTheme="majorBidi" w:cstheme="majorBidi"/>
          <w:sz w:val="48"/>
          <w:szCs w:val="48"/>
        </w:rPr>
      </w:pPr>
      <w:r>
        <w:rPr>
          <w:noProof/>
        </w:rPr>
        <w:drawing>
          <wp:inline distT="0" distB="0" distL="0" distR="0" wp14:anchorId="5B3FAE0D" wp14:editId="0E068423">
            <wp:extent cx="5731510" cy="3874314"/>
            <wp:effectExtent l="0" t="0" r="2540" b="0"/>
            <wp:docPr id="14" name="Picture 14" descr="C:\Users\Admin\Downloads\Blank diagram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ownloads\Blank diagram (1)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74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A155CA" w14:textId="1264FDF2" w:rsidR="002F1A8F" w:rsidRDefault="00F8550F" w:rsidP="002F1A8F">
      <w:pPr>
        <w:pStyle w:val="ListParagraph"/>
        <w:numPr>
          <w:ilvl w:val="0"/>
          <w:numId w:val="7"/>
        </w:numPr>
        <w:bidi w:val="0"/>
        <w:rPr>
          <w:rFonts w:asciiTheme="majorBidi" w:hAnsiTheme="majorBidi" w:cstheme="majorBidi"/>
          <w:sz w:val="48"/>
          <w:szCs w:val="48"/>
        </w:rPr>
      </w:pPr>
      <w:r w:rsidRPr="00F8550F">
        <w:rPr>
          <w:rFonts w:asciiTheme="majorBidi" w:hAnsiTheme="majorBidi" w:cstheme="majorBidi"/>
          <w:sz w:val="48"/>
          <w:szCs w:val="48"/>
        </w:rPr>
        <w:t>Context Model</w:t>
      </w:r>
    </w:p>
    <w:p w14:paraId="2FDB85C7" w14:textId="7C251BFE" w:rsidR="005C4DE2" w:rsidRDefault="00B05E22" w:rsidP="00B05E22">
      <w:pPr>
        <w:pStyle w:val="ListParagraph"/>
        <w:bidi w:val="0"/>
        <w:ind w:left="360"/>
        <w:rPr>
          <w:rFonts w:asciiTheme="majorBidi" w:hAnsiTheme="majorBidi" w:cstheme="majorBidi"/>
          <w:sz w:val="48"/>
          <w:szCs w:val="48"/>
        </w:rPr>
      </w:pPr>
      <w:r>
        <w:rPr>
          <w:noProof/>
        </w:rPr>
        <w:drawing>
          <wp:inline distT="0" distB="0" distL="0" distR="0" wp14:anchorId="36AFEB9D" wp14:editId="0D5C422F">
            <wp:extent cx="5731510" cy="2943522"/>
            <wp:effectExtent l="0" t="0" r="2540" b="9525"/>
            <wp:docPr id="13" name="Picture 13" descr="صورة تحتوي على نص, رسم بياني, الخط, لقطة شاشة&#10;&#10;تم إنشاء الوصف تلقائيا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صورة تحتوي على نص, رسم بياني, الخط, لقطة شاشة&#10;&#10;تم إنشاء الوصف تلقائياً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43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537C1" w14:textId="77777777" w:rsidR="00B05E22" w:rsidRDefault="00B05E22" w:rsidP="00B05E22">
      <w:pPr>
        <w:pStyle w:val="ListParagraph"/>
        <w:bidi w:val="0"/>
        <w:ind w:left="360"/>
        <w:rPr>
          <w:rFonts w:asciiTheme="majorBidi" w:hAnsiTheme="majorBidi" w:cstheme="majorBidi"/>
          <w:sz w:val="48"/>
          <w:szCs w:val="48"/>
        </w:rPr>
      </w:pPr>
    </w:p>
    <w:p w14:paraId="33E1E543" w14:textId="77777777" w:rsidR="00B05E22" w:rsidRPr="00074A96" w:rsidRDefault="00B05E22" w:rsidP="00B05E22">
      <w:pPr>
        <w:pStyle w:val="ListParagraph"/>
        <w:bidi w:val="0"/>
        <w:ind w:left="360"/>
        <w:rPr>
          <w:rFonts w:asciiTheme="majorBidi" w:hAnsiTheme="majorBidi" w:cstheme="majorBidi"/>
          <w:sz w:val="48"/>
          <w:szCs w:val="48"/>
        </w:rPr>
      </w:pPr>
    </w:p>
    <w:p w14:paraId="5FE16755" w14:textId="77777777" w:rsidR="00F8550F" w:rsidRDefault="00F8550F" w:rsidP="00F8550F">
      <w:pPr>
        <w:pStyle w:val="ListParagraph"/>
        <w:numPr>
          <w:ilvl w:val="0"/>
          <w:numId w:val="7"/>
        </w:numPr>
        <w:bidi w:val="0"/>
        <w:rPr>
          <w:rFonts w:asciiTheme="majorBidi" w:hAnsiTheme="majorBidi" w:cstheme="majorBidi"/>
          <w:sz w:val="48"/>
          <w:szCs w:val="48"/>
        </w:rPr>
      </w:pPr>
      <w:r w:rsidRPr="00F8550F">
        <w:rPr>
          <w:rFonts w:asciiTheme="majorBidi" w:hAnsiTheme="majorBidi" w:cstheme="majorBidi"/>
          <w:sz w:val="48"/>
          <w:szCs w:val="48"/>
        </w:rPr>
        <w:lastRenderedPageBreak/>
        <w:t>Process Model</w:t>
      </w:r>
    </w:p>
    <w:p w14:paraId="2D842655" w14:textId="41BF6851" w:rsidR="005C4DE2" w:rsidRPr="005C4DE2" w:rsidRDefault="005C4DE2" w:rsidP="005C4DE2">
      <w:pPr>
        <w:bidi w:val="0"/>
        <w:rPr>
          <w:rFonts w:asciiTheme="majorBidi" w:hAnsiTheme="majorBidi" w:cstheme="majorBidi"/>
          <w:sz w:val="48"/>
          <w:szCs w:val="48"/>
        </w:rPr>
      </w:pPr>
      <w:r>
        <w:rPr>
          <w:noProof/>
        </w:rPr>
        <w:drawing>
          <wp:inline distT="0" distB="0" distL="0" distR="0" wp14:anchorId="6711B24E" wp14:editId="0CC7DCC2">
            <wp:extent cx="5731510" cy="2335468"/>
            <wp:effectExtent l="0" t="0" r="2540" b="8255"/>
            <wp:docPr id="1107960342" name="صورة 1" descr="صورة تحتوي على نص, رسم بياني, لقطة شاشة, خط&#10;&#10;تم إنشاء الوصف تلقائيا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7960342" name="صورة 1" descr="صورة تحتوي على نص, رسم بياني, لقطة شاشة, خط&#10;&#10;تم إنشاء الوصف تلقائياً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35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4F4EA" w14:textId="27EDF9BA" w:rsidR="00F8550F" w:rsidRDefault="00F8550F" w:rsidP="00F8550F">
      <w:pPr>
        <w:pStyle w:val="ListParagraph"/>
        <w:numPr>
          <w:ilvl w:val="0"/>
          <w:numId w:val="7"/>
        </w:numPr>
        <w:bidi w:val="0"/>
        <w:rPr>
          <w:rFonts w:asciiTheme="majorBidi" w:hAnsiTheme="majorBidi" w:cstheme="majorBidi"/>
          <w:sz w:val="48"/>
          <w:szCs w:val="48"/>
        </w:rPr>
      </w:pPr>
      <w:proofErr w:type="spellStart"/>
      <w:r w:rsidRPr="00F8550F">
        <w:rPr>
          <w:rFonts w:asciiTheme="majorBidi" w:hAnsiTheme="majorBidi" w:cstheme="majorBidi"/>
          <w:sz w:val="48"/>
          <w:szCs w:val="48"/>
        </w:rPr>
        <w:t>Structrual</w:t>
      </w:r>
      <w:proofErr w:type="spellEnd"/>
      <w:r w:rsidRPr="00F8550F">
        <w:rPr>
          <w:rFonts w:asciiTheme="majorBidi" w:hAnsiTheme="majorBidi" w:cstheme="majorBidi"/>
          <w:sz w:val="48"/>
          <w:szCs w:val="48"/>
        </w:rPr>
        <w:t xml:space="preserve"> model</w:t>
      </w:r>
    </w:p>
    <w:p w14:paraId="0C3029B0" w14:textId="359BBC12" w:rsidR="00B05E22" w:rsidRDefault="00B05E22" w:rsidP="00B05E22">
      <w:pPr>
        <w:bidi w:val="0"/>
        <w:rPr>
          <w:rFonts w:asciiTheme="majorBidi" w:hAnsiTheme="majorBidi" w:cstheme="majorBidi"/>
          <w:sz w:val="48"/>
          <w:szCs w:val="48"/>
        </w:rPr>
      </w:pPr>
      <w:r>
        <w:rPr>
          <w:noProof/>
        </w:rPr>
        <w:drawing>
          <wp:inline distT="0" distB="0" distL="0" distR="0" wp14:anchorId="328ADD66" wp14:editId="26573C25">
            <wp:extent cx="5731510" cy="3089872"/>
            <wp:effectExtent l="0" t="0" r="2540" b="0"/>
            <wp:docPr id="37" name="Picture 37" descr="صورة تحتوي على نص, رسم بياني, لقطة شاشة, الخط&#10;&#10;تم إنشاء الوصف تلقائيا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صورة تحتوي على نص, رسم بياني, لقطة شاشة, الخط&#10;&#10;تم إنشاء الوصف تلقائياً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9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52940F" w14:textId="77777777" w:rsidR="00B05E22" w:rsidRDefault="00B05E22" w:rsidP="00B05E22">
      <w:pPr>
        <w:bidi w:val="0"/>
        <w:rPr>
          <w:rFonts w:asciiTheme="majorBidi" w:hAnsiTheme="majorBidi" w:cstheme="majorBidi"/>
          <w:sz w:val="48"/>
          <w:szCs w:val="48"/>
        </w:rPr>
      </w:pPr>
    </w:p>
    <w:p w14:paraId="6B61FFB9" w14:textId="77777777" w:rsidR="00B05E22" w:rsidRDefault="00B05E22" w:rsidP="00B05E22">
      <w:pPr>
        <w:bidi w:val="0"/>
        <w:rPr>
          <w:rFonts w:asciiTheme="majorBidi" w:hAnsiTheme="majorBidi" w:cstheme="majorBidi"/>
          <w:sz w:val="48"/>
          <w:szCs w:val="48"/>
        </w:rPr>
      </w:pPr>
    </w:p>
    <w:p w14:paraId="6AC385A8" w14:textId="77777777" w:rsidR="00B05E22" w:rsidRDefault="00B05E22" w:rsidP="00B05E22">
      <w:pPr>
        <w:bidi w:val="0"/>
        <w:rPr>
          <w:rFonts w:asciiTheme="majorBidi" w:hAnsiTheme="majorBidi" w:cstheme="majorBidi"/>
          <w:sz w:val="48"/>
          <w:szCs w:val="48"/>
        </w:rPr>
      </w:pPr>
    </w:p>
    <w:p w14:paraId="06E9DCEB" w14:textId="77777777" w:rsidR="00B05E22" w:rsidRPr="00B05E22" w:rsidRDefault="00B05E22" w:rsidP="00B05E22">
      <w:pPr>
        <w:bidi w:val="0"/>
        <w:rPr>
          <w:rFonts w:asciiTheme="majorBidi" w:hAnsiTheme="majorBidi" w:cstheme="majorBidi"/>
          <w:sz w:val="48"/>
          <w:szCs w:val="48"/>
        </w:rPr>
      </w:pPr>
    </w:p>
    <w:p w14:paraId="563661E0" w14:textId="32AB79D9" w:rsidR="00F8550F" w:rsidRDefault="00F8550F" w:rsidP="00F8550F">
      <w:pPr>
        <w:pStyle w:val="ListParagraph"/>
        <w:numPr>
          <w:ilvl w:val="0"/>
          <w:numId w:val="7"/>
        </w:numPr>
        <w:bidi w:val="0"/>
        <w:rPr>
          <w:rFonts w:asciiTheme="majorBidi" w:hAnsiTheme="majorBidi" w:cstheme="majorBidi"/>
          <w:sz w:val="48"/>
          <w:szCs w:val="48"/>
        </w:rPr>
      </w:pPr>
      <w:r w:rsidRPr="00F8550F">
        <w:rPr>
          <w:rFonts w:asciiTheme="majorBidi" w:hAnsiTheme="majorBidi" w:cstheme="majorBidi"/>
          <w:sz w:val="48"/>
          <w:szCs w:val="48"/>
        </w:rPr>
        <w:lastRenderedPageBreak/>
        <w:t>Behavioral model</w:t>
      </w:r>
    </w:p>
    <w:p w14:paraId="4670499D" w14:textId="18D9673D" w:rsidR="00B05E22" w:rsidRPr="00B05E22" w:rsidRDefault="00B05E22" w:rsidP="00B05E22">
      <w:pPr>
        <w:bidi w:val="0"/>
        <w:rPr>
          <w:rFonts w:asciiTheme="majorBidi" w:hAnsiTheme="majorBidi" w:cstheme="majorBidi"/>
          <w:sz w:val="48"/>
          <w:szCs w:val="48"/>
        </w:rPr>
      </w:pPr>
      <w:r>
        <w:rPr>
          <w:noProof/>
        </w:rPr>
        <w:drawing>
          <wp:inline distT="0" distB="0" distL="0" distR="0" wp14:anchorId="392B7A1F" wp14:editId="076919EC">
            <wp:extent cx="5731510" cy="3216910"/>
            <wp:effectExtent l="0" t="0" r="2540" b="2540"/>
            <wp:docPr id="1699929315" name="صورة 1" descr="صورة تحتوي على نص, رسم بياني, رسم تقني, خطة&#10;&#10;تم إنشاء الوصف تلقائيا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929315" name="صورة 1" descr="صورة تحتوي على نص, رسم بياني, رسم تقني, خطة&#10;&#10;تم إنشاء الوصف تلقائياً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1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9C7BC8" w14:textId="5286BBDE" w:rsidR="00F8550F" w:rsidRDefault="00FD7D17" w:rsidP="00F8550F">
      <w:pPr>
        <w:pStyle w:val="ListParagraph"/>
        <w:bidi w:val="0"/>
        <w:ind w:left="644"/>
        <w:rPr>
          <w:rFonts w:asciiTheme="majorBidi" w:hAnsiTheme="majorBidi" w:cstheme="majorBidi"/>
          <w:sz w:val="48"/>
          <w:szCs w:val="48"/>
        </w:rPr>
      </w:pPr>
      <w:r>
        <w:rPr>
          <w:rFonts w:asciiTheme="majorBidi" w:hAnsiTheme="majorBidi" w:cstheme="majorBidi"/>
          <w:sz w:val="48"/>
          <w:szCs w:val="48"/>
        </w:rPr>
        <w:t>9.</w:t>
      </w:r>
      <w:r w:rsidR="00F8550F" w:rsidRPr="00F8550F">
        <w:rPr>
          <w:rFonts w:asciiTheme="majorBidi" w:hAnsiTheme="majorBidi" w:cstheme="majorBidi"/>
          <w:sz w:val="48"/>
          <w:szCs w:val="48"/>
        </w:rPr>
        <w:t>Tasks, Durations and Dependencies</w:t>
      </w:r>
    </w:p>
    <w:p w14:paraId="4C31B18E" w14:textId="77777777" w:rsidR="00FD7D17" w:rsidRDefault="00FD7D17" w:rsidP="00FD7D17">
      <w:pPr>
        <w:pStyle w:val="ListParagraph"/>
        <w:bidi w:val="0"/>
        <w:ind w:left="644"/>
        <w:rPr>
          <w:rFonts w:asciiTheme="majorBidi" w:hAnsiTheme="majorBidi" w:cstheme="majorBidi"/>
          <w:sz w:val="48"/>
          <w:szCs w:val="48"/>
          <w:rtl/>
        </w:rPr>
      </w:pPr>
    </w:p>
    <w:p w14:paraId="32C49415" w14:textId="0C4FE4CE" w:rsidR="00FD7D17" w:rsidRPr="00FD7D17" w:rsidRDefault="00FD7D17" w:rsidP="00FD7D17">
      <w:pPr>
        <w:bidi w:val="0"/>
        <w:rPr>
          <w:rFonts w:asciiTheme="majorBidi" w:hAnsiTheme="majorBidi" w:cstheme="majorBidi"/>
          <w:sz w:val="48"/>
          <w:szCs w:val="48"/>
        </w:rPr>
      </w:pPr>
      <w:r>
        <w:rPr>
          <w:noProof/>
        </w:rPr>
        <w:drawing>
          <wp:inline distT="0" distB="0" distL="0" distR="0" wp14:anchorId="70096110" wp14:editId="044B4090">
            <wp:extent cx="5731510" cy="2637917"/>
            <wp:effectExtent l="0" t="0" r="2540" b="0"/>
            <wp:docPr id="8" name="Picture 8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low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37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9B591" w14:textId="77777777" w:rsidR="00FD7D17" w:rsidRDefault="00FD7D17" w:rsidP="00F8550F">
      <w:pPr>
        <w:pStyle w:val="ListParagraph"/>
        <w:bidi w:val="0"/>
        <w:ind w:left="644"/>
        <w:rPr>
          <w:rFonts w:asciiTheme="majorBidi" w:hAnsiTheme="majorBidi" w:cstheme="majorBidi"/>
          <w:sz w:val="48"/>
          <w:szCs w:val="48"/>
        </w:rPr>
      </w:pPr>
    </w:p>
    <w:p w14:paraId="72695246" w14:textId="77777777" w:rsidR="00FD7D17" w:rsidRDefault="00FD7D17" w:rsidP="00FD7D17">
      <w:pPr>
        <w:pStyle w:val="ListParagraph"/>
        <w:bidi w:val="0"/>
        <w:ind w:left="644"/>
        <w:rPr>
          <w:rFonts w:asciiTheme="majorBidi" w:hAnsiTheme="majorBidi" w:cstheme="majorBidi"/>
          <w:sz w:val="48"/>
          <w:szCs w:val="48"/>
        </w:rPr>
      </w:pPr>
    </w:p>
    <w:p w14:paraId="30748642" w14:textId="77777777" w:rsidR="00FD7D17" w:rsidRDefault="00FD7D17" w:rsidP="00FD7D17">
      <w:pPr>
        <w:pStyle w:val="ListParagraph"/>
        <w:bidi w:val="0"/>
        <w:ind w:left="644"/>
        <w:rPr>
          <w:rFonts w:asciiTheme="majorBidi" w:hAnsiTheme="majorBidi" w:cstheme="majorBidi"/>
          <w:sz w:val="48"/>
          <w:szCs w:val="48"/>
        </w:rPr>
      </w:pPr>
    </w:p>
    <w:p w14:paraId="5EABA550" w14:textId="531A7430" w:rsidR="00FD7D17" w:rsidRPr="00FD7D17" w:rsidRDefault="00FD7D17" w:rsidP="00FD7D17">
      <w:pPr>
        <w:pStyle w:val="ListParagraph"/>
        <w:bidi w:val="0"/>
        <w:ind w:left="644"/>
        <w:rPr>
          <w:rFonts w:asciiTheme="majorBidi" w:hAnsiTheme="majorBidi" w:cstheme="majorBidi"/>
          <w:sz w:val="48"/>
          <w:szCs w:val="48"/>
        </w:rPr>
      </w:pPr>
      <w:r>
        <w:rPr>
          <w:rFonts w:asciiTheme="majorBidi" w:hAnsiTheme="majorBidi" w:cstheme="majorBidi"/>
          <w:sz w:val="48"/>
          <w:szCs w:val="48"/>
        </w:rPr>
        <w:lastRenderedPageBreak/>
        <w:t>10.</w:t>
      </w:r>
      <w:r w:rsidR="00F8550F" w:rsidRPr="00F8550F">
        <w:rPr>
          <w:rFonts w:asciiTheme="majorBidi" w:hAnsiTheme="majorBidi" w:cstheme="majorBidi"/>
          <w:sz w:val="48"/>
          <w:szCs w:val="48"/>
        </w:rPr>
        <w:t>Activity bar chart</w:t>
      </w:r>
    </w:p>
    <w:p w14:paraId="4CE3BFC1" w14:textId="58401DB6" w:rsidR="00FD7D17" w:rsidRPr="00FD7D17" w:rsidRDefault="00FD7D17" w:rsidP="00FD7D17">
      <w:pPr>
        <w:bidi w:val="0"/>
        <w:rPr>
          <w:rFonts w:asciiTheme="majorBidi" w:hAnsiTheme="majorBidi" w:cstheme="majorBidi"/>
          <w:sz w:val="48"/>
          <w:szCs w:val="48"/>
        </w:rPr>
      </w:pPr>
      <w:r>
        <w:rPr>
          <w:noProof/>
        </w:rPr>
        <w:drawing>
          <wp:inline distT="0" distB="0" distL="0" distR="0" wp14:anchorId="2EC0BDB6" wp14:editId="43715B6D">
            <wp:extent cx="5731510" cy="3102731"/>
            <wp:effectExtent l="0" t="0" r="2540" b="254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2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D1482" w14:textId="77777777" w:rsidR="00FD7D17" w:rsidRPr="00F8550F" w:rsidRDefault="00FD7D17" w:rsidP="00FD7D17">
      <w:pPr>
        <w:pStyle w:val="ListParagraph"/>
        <w:bidi w:val="0"/>
        <w:ind w:left="644"/>
        <w:rPr>
          <w:rFonts w:asciiTheme="majorBidi" w:hAnsiTheme="majorBidi" w:cstheme="majorBidi"/>
          <w:sz w:val="48"/>
          <w:szCs w:val="48"/>
        </w:rPr>
      </w:pPr>
    </w:p>
    <w:p w14:paraId="5C33FA2F" w14:textId="76A2696F" w:rsidR="00F8550F" w:rsidRDefault="00FD7D17" w:rsidP="00F8550F">
      <w:pPr>
        <w:pStyle w:val="ListParagraph"/>
        <w:bidi w:val="0"/>
        <w:ind w:left="644"/>
        <w:rPr>
          <w:rFonts w:asciiTheme="majorBidi" w:hAnsiTheme="majorBidi" w:cstheme="majorBidi"/>
          <w:sz w:val="48"/>
          <w:szCs w:val="48"/>
        </w:rPr>
      </w:pPr>
      <w:r>
        <w:rPr>
          <w:rFonts w:asciiTheme="majorBidi" w:hAnsiTheme="majorBidi" w:cstheme="majorBidi"/>
          <w:sz w:val="48"/>
          <w:szCs w:val="48"/>
        </w:rPr>
        <w:t>11.</w:t>
      </w:r>
      <w:r w:rsidR="00F8550F" w:rsidRPr="00F8550F">
        <w:rPr>
          <w:rFonts w:asciiTheme="majorBidi" w:hAnsiTheme="majorBidi" w:cstheme="majorBidi"/>
          <w:sz w:val="48"/>
          <w:szCs w:val="48"/>
        </w:rPr>
        <w:t>Staff Allocation chart</w:t>
      </w:r>
    </w:p>
    <w:p w14:paraId="3F2E1576" w14:textId="77777777" w:rsidR="00FD7D17" w:rsidRDefault="00FD7D17" w:rsidP="00FD7D17">
      <w:pPr>
        <w:pStyle w:val="ListParagraph"/>
        <w:bidi w:val="0"/>
        <w:ind w:left="644"/>
        <w:rPr>
          <w:rFonts w:asciiTheme="majorBidi" w:hAnsiTheme="majorBidi" w:cstheme="majorBidi"/>
          <w:sz w:val="48"/>
          <w:szCs w:val="48"/>
        </w:rPr>
      </w:pPr>
    </w:p>
    <w:p w14:paraId="4A7AA6C7" w14:textId="2B7614CF" w:rsidR="00FD7D17" w:rsidRDefault="00FD7D17" w:rsidP="00FD7D17">
      <w:pPr>
        <w:pStyle w:val="ListParagraph"/>
        <w:bidi w:val="0"/>
        <w:ind w:left="644"/>
        <w:rPr>
          <w:rFonts w:asciiTheme="majorBidi" w:hAnsiTheme="majorBidi" w:cstheme="majorBidi"/>
          <w:sz w:val="48"/>
          <w:szCs w:val="48"/>
        </w:rPr>
      </w:pPr>
      <w:r>
        <w:rPr>
          <w:noProof/>
        </w:rPr>
        <w:drawing>
          <wp:inline distT="0" distB="0" distL="0" distR="0" wp14:anchorId="6C0903A4" wp14:editId="30DD9E7E">
            <wp:extent cx="5163871" cy="3822700"/>
            <wp:effectExtent l="0" t="0" r="0" b="6350"/>
            <wp:docPr id="10" name="Picture 10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alend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2442" cy="3836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F58282" w14:textId="77777777" w:rsidR="00F8550F" w:rsidRDefault="00F8550F" w:rsidP="00F8550F">
      <w:pPr>
        <w:pStyle w:val="ListParagraph"/>
        <w:bidi w:val="0"/>
        <w:ind w:left="644"/>
        <w:rPr>
          <w:rFonts w:asciiTheme="majorBidi" w:hAnsiTheme="majorBidi" w:cstheme="majorBidi"/>
          <w:sz w:val="48"/>
          <w:szCs w:val="48"/>
        </w:rPr>
      </w:pPr>
    </w:p>
    <w:p w14:paraId="6672FA7E" w14:textId="7FD925AD" w:rsidR="00F8550F" w:rsidRPr="00FD7D17" w:rsidRDefault="00FD7D17" w:rsidP="00FD7D17">
      <w:pPr>
        <w:bidi w:val="0"/>
        <w:rPr>
          <w:rFonts w:asciiTheme="majorBidi" w:hAnsiTheme="majorBidi" w:cstheme="majorBidi"/>
          <w:sz w:val="48"/>
          <w:szCs w:val="48"/>
        </w:rPr>
      </w:pPr>
      <w:r>
        <w:rPr>
          <w:rFonts w:asciiTheme="majorBidi" w:hAnsiTheme="majorBidi" w:cstheme="majorBidi"/>
          <w:sz w:val="48"/>
          <w:szCs w:val="48"/>
        </w:rPr>
        <w:t>12.</w:t>
      </w:r>
      <w:r w:rsidR="00F8550F" w:rsidRPr="00FD7D17">
        <w:rPr>
          <w:rFonts w:asciiTheme="majorBidi" w:hAnsiTheme="majorBidi" w:cstheme="majorBidi"/>
          <w:sz w:val="48"/>
          <w:szCs w:val="48"/>
        </w:rPr>
        <w:t>architecture</w:t>
      </w:r>
    </w:p>
    <w:p w14:paraId="3F118AD1" w14:textId="23FD97C6" w:rsidR="00F8550F" w:rsidRPr="00F8550F" w:rsidRDefault="00F8550F" w:rsidP="00F8550F">
      <w:pPr>
        <w:pStyle w:val="ListParagraph"/>
        <w:bidi w:val="0"/>
        <w:ind w:left="502"/>
        <w:rPr>
          <w:rFonts w:asciiTheme="majorBidi" w:hAnsiTheme="majorBidi" w:cstheme="majorBidi"/>
          <w:sz w:val="48"/>
          <w:szCs w:val="48"/>
        </w:rPr>
      </w:pPr>
    </w:p>
    <w:p w14:paraId="74F0930A" w14:textId="692FDAC5" w:rsidR="002F1A8F" w:rsidRPr="00F8550F" w:rsidRDefault="00AB6FEC" w:rsidP="00AB6FEC">
      <w:pPr>
        <w:bidi w:val="0"/>
        <w:rPr>
          <w:rFonts w:asciiTheme="majorBidi" w:hAnsiTheme="majorBidi" w:cstheme="majorBidi" w:hint="cs"/>
          <w:sz w:val="48"/>
          <w:szCs w:val="48"/>
          <w:rtl/>
        </w:rPr>
      </w:pPr>
      <w:r>
        <w:rPr>
          <w:noProof/>
        </w:rPr>
        <w:drawing>
          <wp:inline distT="0" distB="0" distL="0" distR="0" wp14:anchorId="0ECE8227" wp14:editId="075B08B6">
            <wp:extent cx="5731510" cy="4298950"/>
            <wp:effectExtent l="0" t="0" r="0" b="0"/>
            <wp:docPr id="302056781" name="Picture 1" descr="Diagram to show the different parts of the mvc architectur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agram to show the different parts of the mvc architecture.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05DBFD" w14:textId="77777777" w:rsidR="002F1A8F" w:rsidRDefault="002F1A8F" w:rsidP="002F1A8F">
      <w:pPr>
        <w:bidi w:val="0"/>
        <w:ind w:left="720"/>
        <w:rPr>
          <w:rFonts w:asciiTheme="majorBidi" w:hAnsiTheme="majorBidi" w:cstheme="majorBidi" w:hint="cs"/>
          <w:sz w:val="28"/>
          <w:szCs w:val="28"/>
          <w:rtl/>
        </w:rPr>
      </w:pPr>
    </w:p>
    <w:p w14:paraId="322EC2EC" w14:textId="77777777" w:rsidR="002604C0" w:rsidRDefault="002604C0" w:rsidP="002F1A8F">
      <w:pPr>
        <w:bidi w:val="0"/>
      </w:pPr>
    </w:p>
    <w:p w14:paraId="4C7974D1" w14:textId="77777777" w:rsidR="002604C0" w:rsidRDefault="002604C0" w:rsidP="002F1A8F">
      <w:pPr>
        <w:bidi w:val="0"/>
      </w:pPr>
    </w:p>
    <w:p w14:paraId="4BF0D45B" w14:textId="77777777" w:rsidR="002604C0" w:rsidRPr="002604C0" w:rsidRDefault="002604C0" w:rsidP="002F1A8F">
      <w:pPr>
        <w:bidi w:val="0"/>
      </w:pPr>
    </w:p>
    <w:sectPr w:rsidR="002604C0" w:rsidRPr="002604C0" w:rsidSect="00055084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AC025F" w14:textId="77777777" w:rsidR="00F50644" w:rsidRDefault="00F50644" w:rsidP="007F522C">
      <w:pPr>
        <w:spacing w:after="0" w:line="240" w:lineRule="auto"/>
      </w:pPr>
      <w:r>
        <w:separator/>
      </w:r>
    </w:p>
  </w:endnote>
  <w:endnote w:type="continuationSeparator" w:id="0">
    <w:p w14:paraId="2A0E8B51" w14:textId="77777777" w:rsidR="00F50644" w:rsidRDefault="00F50644" w:rsidP="007F52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BBAAB9" w14:textId="77777777" w:rsidR="00F50644" w:rsidRDefault="00F50644" w:rsidP="007F522C">
      <w:pPr>
        <w:spacing w:after="0" w:line="240" w:lineRule="auto"/>
      </w:pPr>
      <w:r>
        <w:separator/>
      </w:r>
    </w:p>
  </w:footnote>
  <w:footnote w:type="continuationSeparator" w:id="0">
    <w:p w14:paraId="028FD505" w14:textId="77777777" w:rsidR="00F50644" w:rsidRDefault="00F50644" w:rsidP="007F52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7244A9"/>
    <w:multiLevelType w:val="hybridMultilevel"/>
    <w:tmpl w:val="AC6A1292"/>
    <w:lvl w:ilvl="0" w:tplc="9B802220">
      <w:start w:val="1"/>
      <w:numFmt w:val="decimal"/>
      <w:lvlText w:val="%1-"/>
      <w:lvlJc w:val="left"/>
      <w:pPr>
        <w:ind w:left="720" w:hanging="360"/>
      </w:pPr>
      <w:rPr>
        <w:rFonts w:asciiTheme="minorHAnsi" w:hAnsiTheme="minorHAns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F96D4D"/>
    <w:multiLevelType w:val="hybridMultilevel"/>
    <w:tmpl w:val="4A18E8D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E94ACE"/>
    <w:multiLevelType w:val="hybridMultilevel"/>
    <w:tmpl w:val="73A03550"/>
    <w:lvl w:ilvl="0" w:tplc="CF8A5AEC">
      <w:start w:val="10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0F4874"/>
    <w:multiLevelType w:val="hybridMultilevel"/>
    <w:tmpl w:val="A9F23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156F7A"/>
    <w:multiLevelType w:val="multilevel"/>
    <w:tmpl w:val="E5C67BC4"/>
    <w:lvl w:ilvl="0">
      <w:start w:val="1"/>
      <w:numFmt w:val="bullet"/>
      <w:lvlText w:val="□"/>
      <w:lvlJc w:val="left"/>
      <w:pPr>
        <w:ind w:left="1080" w:hanging="360"/>
      </w:pPr>
      <w:rPr>
        <w:rFonts w:ascii="Arial" w:eastAsia="Arial" w:hAnsi="Arial" w:cs="Arial"/>
        <w:sz w:val="32"/>
        <w:szCs w:val="3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5" w15:restartNumberingAfterBreak="0">
    <w:nsid w:val="6A591538"/>
    <w:multiLevelType w:val="hybridMultilevel"/>
    <w:tmpl w:val="6748C56E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6D0B07A8"/>
    <w:multiLevelType w:val="hybridMultilevel"/>
    <w:tmpl w:val="AC6A1292"/>
    <w:lvl w:ilvl="0" w:tplc="FFFFFFFF">
      <w:start w:val="1"/>
      <w:numFmt w:val="decimal"/>
      <w:lvlText w:val="%1-"/>
      <w:lvlJc w:val="left"/>
      <w:pPr>
        <w:ind w:left="720" w:hanging="360"/>
      </w:pPr>
      <w:rPr>
        <w:rFonts w:asciiTheme="minorHAnsi" w:hAnsiTheme="minorHAnsi" w:hint="default"/>
        <w:color w:val="auto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0356370">
    <w:abstractNumId w:val="4"/>
  </w:num>
  <w:num w:numId="2" w16cid:durableId="1261527640">
    <w:abstractNumId w:val="0"/>
  </w:num>
  <w:num w:numId="3" w16cid:durableId="493254584">
    <w:abstractNumId w:val="5"/>
  </w:num>
  <w:num w:numId="4" w16cid:durableId="1663850789">
    <w:abstractNumId w:val="3"/>
  </w:num>
  <w:num w:numId="5" w16cid:durableId="183829297">
    <w:abstractNumId w:val="6"/>
  </w:num>
  <w:num w:numId="6" w16cid:durableId="1332294154">
    <w:abstractNumId w:val="2"/>
  </w:num>
  <w:num w:numId="7" w16cid:durableId="5583691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MDc0MzKyNDEyM7JU0lEKTi0uzszPAykwqQUAtdgWDSwAAAA="/>
  </w:docVars>
  <w:rsids>
    <w:rsidRoot w:val="0089345F"/>
    <w:rsid w:val="0000279F"/>
    <w:rsid w:val="00011DB0"/>
    <w:rsid w:val="00030C93"/>
    <w:rsid w:val="000331D2"/>
    <w:rsid w:val="000369BE"/>
    <w:rsid w:val="00042DEF"/>
    <w:rsid w:val="000474BF"/>
    <w:rsid w:val="00055084"/>
    <w:rsid w:val="000632AB"/>
    <w:rsid w:val="00072A27"/>
    <w:rsid w:val="00073413"/>
    <w:rsid w:val="00074EDC"/>
    <w:rsid w:val="00077AD1"/>
    <w:rsid w:val="0008044F"/>
    <w:rsid w:val="000813D2"/>
    <w:rsid w:val="000860C7"/>
    <w:rsid w:val="00086C60"/>
    <w:rsid w:val="0008799D"/>
    <w:rsid w:val="000947FD"/>
    <w:rsid w:val="000A7A9B"/>
    <w:rsid w:val="000B07D6"/>
    <w:rsid w:val="000B6374"/>
    <w:rsid w:val="000D1984"/>
    <w:rsid w:val="000D24FC"/>
    <w:rsid w:val="000E455F"/>
    <w:rsid w:val="000F064E"/>
    <w:rsid w:val="000F6880"/>
    <w:rsid w:val="00104C44"/>
    <w:rsid w:val="001076C2"/>
    <w:rsid w:val="00107C93"/>
    <w:rsid w:val="001202AF"/>
    <w:rsid w:val="00121D54"/>
    <w:rsid w:val="001557CE"/>
    <w:rsid w:val="001668B9"/>
    <w:rsid w:val="00185E41"/>
    <w:rsid w:val="00194D3B"/>
    <w:rsid w:val="00195590"/>
    <w:rsid w:val="001A5730"/>
    <w:rsid w:val="001B74E3"/>
    <w:rsid w:val="001C1511"/>
    <w:rsid w:val="001C31EE"/>
    <w:rsid w:val="001C762E"/>
    <w:rsid w:val="001C7B84"/>
    <w:rsid w:val="001F2475"/>
    <w:rsid w:val="00223483"/>
    <w:rsid w:val="002425BE"/>
    <w:rsid w:val="00250F22"/>
    <w:rsid w:val="002604C0"/>
    <w:rsid w:val="00275AA0"/>
    <w:rsid w:val="00285FE3"/>
    <w:rsid w:val="002B1C3A"/>
    <w:rsid w:val="002C6F55"/>
    <w:rsid w:val="002D01B5"/>
    <w:rsid w:val="002E3A85"/>
    <w:rsid w:val="002F1A8F"/>
    <w:rsid w:val="002F6E53"/>
    <w:rsid w:val="003131DF"/>
    <w:rsid w:val="00316275"/>
    <w:rsid w:val="00326963"/>
    <w:rsid w:val="00345D87"/>
    <w:rsid w:val="00346EE9"/>
    <w:rsid w:val="00363346"/>
    <w:rsid w:val="00381C4F"/>
    <w:rsid w:val="003867E8"/>
    <w:rsid w:val="003869A1"/>
    <w:rsid w:val="003878AE"/>
    <w:rsid w:val="00396CDD"/>
    <w:rsid w:val="003A3D1A"/>
    <w:rsid w:val="003C183D"/>
    <w:rsid w:val="003C1E70"/>
    <w:rsid w:val="003E2319"/>
    <w:rsid w:val="00402CBE"/>
    <w:rsid w:val="00421F35"/>
    <w:rsid w:val="00435220"/>
    <w:rsid w:val="00445B1E"/>
    <w:rsid w:val="00445D8F"/>
    <w:rsid w:val="0046156C"/>
    <w:rsid w:val="004878AC"/>
    <w:rsid w:val="004C5B7F"/>
    <w:rsid w:val="004D1D29"/>
    <w:rsid w:val="004E707F"/>
    <w:rsid w:val="005069B7"/>
    <w:rsid w:val="0051033F"/>
    <w:rsid w:val="005121C8"/>
    <w:rsid w:val="00521CBA"/>
    <w:rsid w:val="00525A5C"/>
    <w:rsid w:val="005311BA"/>
    <w:rsid w:val="00541925"/>
    <w:rsid w:val="00556C27"/>
    <w:rsid w:val="00593046"/>
    <w:rsid w:val="00595A8A"/>
    <w:rsid w:val="00597B60"/>
    <w:rsid w:val="005A0274"/>
    <w:rsid w:val="005B0C14"/>
    <w:rsid w:val="005C4DE2"/>
    <w:rsid w:val="005E11BB"/>
    <w:rsid w:val="005F6495"/>
    <w:rsid w:val="00604410"/>
    <w:rsid w:val="00607C17"/>
    <w:rsid w:val="0061686C"/>
    <w:rsid w:val="00623744"/>
    <w:rsid w:val="00642191"/>
    <w:rsid w:val="0064733C"/>
    <w:rsid w:val="00660C3A"/>
    <w:rsid w:val="006655AA"/>
    <w:rsid w:val="006825B5"/>
    <w:rsid w:val="00683F25"/>
    <w:rsid w:val="0068506C"/>
    <w:rsid w:val="00686858"/>
    <w:rsid w:val="006A5AB4"/>
    <w:rsid w:val="006C24D0"/>
    <w:rsid w:val="006E4D6D"/>
    <w:rsid w:val="006E63D2"/>
    <w:rsid w:val="007027D3"/>
    <w:rsid w:val="007372F8"/>
    <w:rsid w:val="00744630"/>
    <w:rsid w:val="00750ABD"/>
    <w:rsid w:val="00775509"/>
    <w:rsid w:val="007A17D0"/>
    <w:rsid w:val="007B1FC8"/>
    <w:rsid w:val="007D0321"/>
    <w:rsid w:val="007D5CE8"/>
    <w:rsid w:val="007E0017"/>
    <w:rsid w:val="007E5328"/>
    <w:rsid w:val="007F18D8"/>
    <w:rsid w:val="007F1D96"/>
    <w:rsid w:val="007F22E1"/>
    <w:rsid w:val="007F522C"/>
    <w:rsid w:val="007F7E0D"/>
    <w:rsid w:val="00821E94"/>
    <w:rsid w:val="008241CD"/>
    <w:rsid w:val="00824FEA"/>
    <w:rsid w:val="0089345F"/>
    <w:rsid w:val="00896F07"/>
    <w:rsid w:val="008A0826"/>
    <w:rsid w:val="008D3A57"/>
    <w:rsid w:val="008F30A1"/>
    <w:rsid w:val="008F5B4C"/>
    <w:rsid w:val="009035C8"/>
    <w:rsid w:val="00910423"/>
    <w:rsid w:val="00914995"/>
    <w:rsid w:val="009171ED"/>
    <w:rsid w:val="00921572"/>
    <w:rsid w:val="00930EEB"/>
    <w:rsid w:val="009B7BC2"/>
    <w:rsid w:val="009C0329"/>
    <w:rsid w:val="009C6EF5"/>
    <w:rsid w:val="009F7879"/>
    <w:rsid w:val="00A24D56"/>
    <w:rsid w:val="00A24DE5"/>
    <w:rsid w:val="00A30A91"/>
    <w:rsid w:val="00A353AE"/>
    <w:rsid w:val="00A44845"/>
    <w:rsid w:val="00A4639B"/>
    <w:rsid w:val="00A47C9E"/>
    <w:rsid w:val="00A620DC"/>
    <w:rsid w:val="00A677C7"/>
    <w:rsid w:val="00A67BC8"/>
    <w:rsid w:val="00A74B13"/>
    <w:rsid w:val="00AA6070"/>
    <w:rsid w:val="00AB4BBD"/>
    <w:rsid w:val="00AB5091"/>
    <w:rsid w:val="00AB6FEC"/>
    <w:rsid w:val="00AC3F0D"/>
    <w:rsid w:val="00AE64D3"/>
    <w:rsid w:val="00AE64D6"/>
    <w:rsid w:val="00AF6E5F"/>
    <w:rsid w:val="00B00053"/>
    <w:rsid w:val="00B05E22"/>
    <w:rsid w:val="00B11085"/>
    <w:rsid w:val="00B14D61"/>
    <w:rsid w:val="00B1609F"/>
    <w:rsid w:val="00B43E58"/>
    <w:rsid w:val="00B47A2C"/>
    <w:rsid w:val="00B53D6D"/>
    <w:rsid w:val="00B600F1"/>
    <w:rsid w:val="00B6218C"/>
    <w:rsid w:val="00BA0382"/>
    <w:rsid w:val="00BA03FB"/>
    <w:rsid w:val="00BE4F9B"/>
    <w:rsid w:val="00BF113E"/>
    <w:rsid w:val="00C00F07"/>
    <w:rsid w:val="00C209D5"/>
    <w:rsid w:val="00C224BD"/>
    <w:rsid w:val="00C4698B"/>
    <w:rsid w:val="00C52940"/>
    <w:rsid w:val="00C54E8F"/>
    <w:rsid w:val="00C55B1B"/>
    <w:rsid w:val="00C568D3"/>
    <w:rsid w:val="00C62CB3"/>
    <w:rsid w:val="00CA1E1D"/>
    <w:rsid w:val="00CA243F"/>
    <w:rsid w:val="00CB5CC4"/>
    <w:rsid w:val="00CC6EC0"/>
    <w:rsid w:val="00CD6770"/>
    <w:rsid w:val="00CD7164"/>
    <w:rsid w:val="00CE1D97"/>
    <w:rsid w:val="00CE42A5"/>
    <w:rsid w:val="00CE4F95"/>
    <w:rsid w:val="00CF74E9"/>
    <w:rsid w:val="00D021BE"/>
    <w:rsid w:val="00D06850"/>
    <w:rsid w:val="00D07FBE"/>
    <w:rsid w:val="00D22A9E"/>
    <w:rsid w:val="00D3488B"/>
    <w:rsid w:val="00D379E6"/>
    <w:rsid w:val="00D409A9"/>
    <w:rsid w:val="00D447F5"/>
    <w:rsid w:val="00D65D0C"/>
    <w:rsid w:val="00D66A48"/>
    <w:rsid w:val="00D75A8B"/>
    <w:rsid w:val="00D82684"/>
    <w:rsid w:val="00DA2D37"/>
    <w:rsid w:val="00DD0ACF"/>
    <w:rsid w:val="00DD36C7"/>
    <w:rsid w:val="00E13322"/>
    <w:rsid w:val="00E20D68"/>
    <w:rsid w:val="00E23C67"/>
    <w:rsid w:val="00E30454"/>
    <w:rsid w:val="00E41026"/>
    <w:rsid w:val="00E446CD"/>
    <w:rsid w:val="00E452F6"/>
    <w:rsid w:val="00E751D9"/>
    <w:rsid w:val="00E85DF2"/>
    <w:rsid w:val="00E94EF1"/>
    <w:rsid w:val="00EA0AEA"/>
    <w:rsid w:val="00EA1A5C"/>
    <w:rsid w:val="00EA79B2"/>
    <w:rsid w:val="00EA79B3"/>
    <w:rsid w:val="00EC15FC"/>
    <w:rsid w:val="00ED4430"/>
    <w:rsid w:val="00EE0682"/>
    <w:rsid w:val="00EF0341"/>
    <w:rsid w:val="00F3770E"/>
    <w:rsid w:val="00F40BE2"/>
    <w:rsid w:val="00F4272D"/>
    <w:rsid w:val="00F42C18"/>
    <w:rsid w:val="00F47D2C"/>
    <w:rsid w:val="00F50644"/>
    <w:rsid w:val="00F651FF"/>
    <w:rsid w:val="00F66467"/>
    <w:rsid w:val="00F8550F"/>
    <w:rsid w:val="00F95C5D"/>
    <w:rsid w:val="00F970C0"/>
    <w:rsid w:val="00FA01D8"/>
    <w:rsid w:val="00FA4B1C"/>
    <w:rsid w:val="00FC1BEF"/>
    <w:rsid w:val="00FC2A61"/>
    <w:rsid w:val="00FD7D17"/>
    <w:rsid w:val="00FE0C3D"/>
    <w:rsid w:val="00FE192D"/>
    <w:rsid w:val="00FE5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B9EE49"/>
  <w15:chartTrackingRefBased/>
  <w15:docId w15:val="{C99FD3FA-7720-4FA9-AD06-B328F7DEC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1BEF"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250F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947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64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3-Accent3">
    <w:name w:val="Grid Table 3 Accent 3"/>
    <w:basedOn w:val="TableNormal"/>
    <w:uiPriority w:val="48"/>
    <w:rsid w:val="00FC1BEF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250F2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7F52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522C"/>
  </w:style>
  <w:style w:type="paragraph" w:styleId="Footer">
    <w:name w:val="footer"/>
    <w:basedOn w:val="Normal"/>
    <w:link w:val="FooterChar"/>
    <w:uiPriority w:val="99"/>
    <w:unhideWhenUsed/>
    <w:rsid w:val="007F52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522C"/>
  </w:style>
  <w:style w:type="table" w:styleId="TableGrid">
    <w:name w:val="Table Grid"/>
    <w:basedOn w:val="TableNormal"/>
    <w:uiPriority w:val="39"/>
    <w:rsid w:val="007F52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7F522C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F522C"/>
  </w:style>
  <w:style w:type="paragraph" w:styleId="ListParagraph">
    <w:name w:val="List Paragraph"/>
    <w:basedOn w:val="Normal"/>
    <w:uiPriority w:val="34"/>
    <w:qFormat/>
    <w:rsid w:val="00ED443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AE64D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B53D6D"/>
    <w:pPr>
      <w:outlineLvl w:val="9"/>
    </w:pPr>
    <w:rPr>
      <w:rtl/>
    </w:rPr>
  </w:style>
  <w:style w:type="paragraph" w:styleId="TOC1">
    <w:name w:val="toc 1"/>
    <w:basedOn w:val="Normal"/>
    <w:next w:val="Normal"/>
    <w:autoRedefine/>
    <w:uiPriority w:val="39"/>
    <w:unhideWhenUsed/>
    <w:rsid w:val="00B47A2C"/>
    <w:pPr>
      <w:tabs>
        <w:tab w:val="right" w:leader="dot" w:pos="9016"/>
      </w:tabs>
      <w:bidi w:val="0"/>
      <w:spacing w:after="100"/>
    </w:pPr>
  </w:style>
  <w:style w:type="character" w:styleId="Hyperlink">
    <w:name w:val="Hyperlink"/>
    <w:basedOn w:val="DefaultParagraphFont"/>
    <w:uiPriority w:val="99"/>
    <w:unhideWhenUsed/>
    <w:rsid w:val="00B53D6D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947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813D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813D2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87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8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3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sv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E1725B-1936-4E95-90F3-CDEDD6EEB7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7</Pages>
  <Words>295</Words>
  <Characters>1568</Characters>
  <Application>Microsoft Office Word</Application>
  <DocSecurity>0</DocSecurity>
  <Lines>120</Lines>
  <Paragraphs>6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iz sami</dc:creator>
  <cp:keywords/>
  <dc:description/>
  <cp:lastModifiedBy>أحمد صالح بن محمد الفارس</cp:lastModifiedBy>
  <cp:revision>11</cp:revision>
  <dcterms:created xsi:type="dcterms:W3CDTF">2022-04-09T16:50:00Z</dcterms:created>
  <dcterms:modified xsi:type="dcterms:W3CDTF">2023-06-09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59e94faab5a324fee5cbf0737f675ea40f2eb9f83a7c3f7488bb0ef6c514c1</vt:lpwstr>
  </property>
</Properties>
</file>